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582D" w:rsidRDefault="00FC2790" w:rsidP="00A46C70">
      <w:pPr>
        <w:rPr>
          <w:rFonts w:ascii="Verdana" w:hAnsi="Verdana"/>
          <w:b/>
          <w:color w:val="0055AA"/>
          <w:sz w:val="28"/>
          <w:szCs w:val="28"/>
        </w:rPr>
      </w:pPr>
      <w:r>
        <w:rPr>
          <w:rFonts w:ascii="Verdana" w:hAnsi="Verdana"/>
          <w:b/>
          <w:color w:val="0055AA"/>
          <w:sz w:val="28"/>
          <w:szCs w:val="28"/>
        </w:rPr>
        <w:t>SRG Run</w:t>
      </w:r>
      <w:r w:rsidR="00C75A28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863657">
        <w:rPr>
          <w:rFonts w:ascii="Verdana" w:hAnsi="Verdana"/>
          <w:b/>
          <w:color w:val="0055AA"/>
          <w:sz w:val="28"/>
          <w:szCs w:val="28"/>
        </w:rPr>
        <w:t>1</w:t>
      </w:r>
      <w:r w:rsidR="00E230EA">
        <w:rPr>
          <w:rFonts w:ascii="Verdana" w:hAnsi="Verdana"/>
          <w:b/>
          <w:color w:val="0055AA"/>
          <w:sz w:val="28"/>
          <w:szCs w:val="28"/>
        </w:rPr>
        <w:t>2</w:t>
      </w:r>
      <w:r w:rsidR="00C96924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F13F6C">
        <w:rPr>
          <w:rFonts w:ascii="Verdana" w:hAnsi="Verdana"/>
          <w:b/>
          <w:color w:val="0055AA"/>
          <w:sz w:val="28"/>
          <w:szCs w:val="28"/>
        </w:rPr>
        <w:t>–</w:t>
      </w:r>
      <w:r w:rsidR="00C96924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DE3138">
        <w:rPr>
          <w:rFonts w:ascii="Verdana" w:hAnsi="Verdana"/>
          <w:b/>
          <w:color w:val="0055AA"/>
          <w:sz w:val="28"/>
          <w:szCs w:val="28"/>
        </w:rPr>
        <w:t>5.</w:t>
      </w:r>
      <w:r w:rsidR="00863657">
        <w:rPr>
          <w:rFonts w:ascii="Verdana" w:hAnsi="Verdana"/>
          <w:b/>
          <w:color w:val="0055AA"/>
          <w:sz w:val="28"/>
          <w:szCs w:val="28"/>
        </w:rPr>
        <w:t>1</w:t>
      </w:r>
      <w:r w:rsidR="00F13F6C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E230EA">
        <w:rPr>
          <w:rFonts w:ascii="Verdana" w:hAnsi="Verdana"/>
          <w:b/>
          <w:color w:val="0055AA"/>
          <w:sz w:val="28"/>
          <w:szCs w:val="28"/>
        </w:rPr>
        <w:t>Christies loop</w:t>
      </w:r>
      <w:r w:rsidR="00EE2811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F13F6C">
        <w:rPr>
          <w:rFonts w:ascii="Verdana" w:hAnsi="Verdana"/>
          <w:b/>
          <w:color w:val="0055AA"/>
          <w:sz w:val="28"/>
          <w:szCs w:val="28"/>
        </w:rPr>
        <w:t>run</w:t>
      </w:r>
    </w:p>
    <w:p w:rsidR="00C96924" w:rsidRPr="00C75A28" w:rsidRDefault="00DE3138" w:rsidP="00C75A28">
      <w:pPr>
        <w:pStyle w:val="ListParagraph"/>
        <w:numPr>
          <w:ilvl w:val="0"/>
          <w:numId w:val="5"/>
        </w:numPr>
        <w:rPr>
          <w:rFonts w:ascii="Verdana" w:hAnsi="Verdana"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5</w:t>
      </w:r>
      <w:r w:rsidR="00FF333B">
        <w:rPr>
          <w:rFonts w:ascii="Verdana" w:hAnsi="Verdana"/>
          <w:b/>
          <w:color w:val="0055AA"/>
          <w:sz w:val="28"/>
          <w:szCs w:val="28"/>
          <w:u w:val="single"/>
        </w:rPr>
        <w:t>.</w:t>
      </w:r>
      <w:r w:rsidR="00863657">
        <w:rPr>
          <w:rFonts w:ascii="Verdana" w:hAnsi="Verdana"/>
          <w:b/>
          <w:color w:val="0055AA"/>
          <w:sz w:val="28"/>
          <w:szCs w:val="28"/>
          <w:u w:val="single"/>
        </w:rPr>
        <w:t>1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:rsidR="002B582D" w:rsidRDefault="00D21254" w:rsidP="002B582D">
      <w:pPr>
        <w:jc w:val="center"/>
        <w:rPr>
          <w:rFonts w:ascii="Verdana" w:hAnsi="Verdana"/>
          <w:b/>
          <w:color w:val="0055AA"/>
          <w:sz w:val="28"/>
          <w:szCs w:val="2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FBDFFA1" wp14:editId="3704CAA9">
                <wp:simplePos x="0" y="0"/>
                <wp:positionH relativeFrom="column">
                  <wp:posOffset>-51435</wp:posOffset>
                </wp:positionH>
                <wp:positionV relativeFrom="paragraph">
                  <wp:posOffset>2743659</wp:posOffset>
                </wp:positionV>
                <wp:extent cx="6069965" cy="2612701"/>
                <wp:effectExtent l="0" t="0" r="26035" b="1651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9965" cy="26127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6924" w:rsidRPr="00DE3138" w:rsidRDefault="00C96924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DE3138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E230EA" w:rsidRDefault="00E230EA" w:rsidP="00E230E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Christies Creek trail towards Emu hotel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, continuing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through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the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tunnel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until the wetlands</w:t>
                            </w:r>
                          </w:p>
                          <w:p w:rsidR="00E230EA" w:rsidRDefault="00E230EA" w:rsidP="00E230E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tay on left hand trail until you reach Brodie Road and turn right</w:t>
                            </w:r>
                          </w:p>
                          <w:p w:rsidR="00E230EA" w:rsidRDefault="00E230EA" w:rsidP="00E230E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ass shops and continue up road until roundabout. Turn right into O’Sullivans Beach Rd</w:t>
                            </w:r>
                          </w:p>
                          <w:p w:rsidR="00E230EA" w:rsidRDefault="00E230EA" w:rsidP="00E230E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O’Sullivan’s beach road until MS Road. Cross road and continue up Bains Rd till bike track</w:t>
                            </w:r>
                          </w:p>
                          <w:p w:rsidR="00FF333B" w:rsidRPr="00E230EA" w:rsidRDefault="00E230EA" w:rsidP="00E230E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into bike track and follow back to 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05pt;margin-top:216.05pt;width:477.95pt;height:205.7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" strokecolor="white [3212]">
                <v:textbox>
                  <w:txbxContent>
                    <w:p w:rsidR="00C96924" w:rsidRPr="00DE3138" w:rsidRDefault="00C96924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DE3138">
                        <w:rPr>
                          <w:rFonts w:cstheme="minorHAnsi"/>
                          <w:sz w:val="24"/>
                          <w:szCs w:val="24"/>
                        </w:rPr>
                        <w:t>Directions:</w:t>
                      </w:r>
                    </w:p>
                    <w:p w:rsidR="00E230EA" w:rsidRDefault="00E230EA" w:rsidP="00E230E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Christies Creek trail towards Emu hotel</w:t>
                      </w:r>
                      <w:r>
                        <w:rPr>
                          <w:sz w:val="24"/>
                          <w:szCs w:val="24"/>
                        </w:rPr>
                        <w:t xml:space="preserve">, continuing </w:t>
                      </w:r>
                      <w:r>
                        <w:rPr>
                          <w:sz w:val="24"/>
                          <w:szCs w:val="24"/>
                        </w:rPr>
                        <w:t xml:space="preserve"> through </w:t>
                      </w:r>
                      <w:r>
                        <w:rPr>
                          <w:sz w:val="24"/>
                          <w:szCs w:val="24"/>
                        </w:rPr>
                        <w:t xml:space="preserve">the </w:t>
                      </w:r>
                      <w:r>
                        <w:rPr>
                          <w:sz w:val="24"/>
                          <w:szCs w:val="24"/>
                        </w:rPr>
                        <w:t>tunnel</w:t>
                      </w:r>
                      <w:r>
                        <w:rPr>
                          <w:sz w:val="24"/>
                          <w:szCs w:val="24"/>
                        </w:rPr>
                        <w:t xml:space="preserve"> until the wetlands</w:t>
                      </w:r>
                    </w:p>
                    <w:p w:rsidR="00E230EA" w:rsidRDefault="00E230EA" w:rsidP="00E230E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Stay on left hand trail until you reach Brodie Road and turn right</w:t>
                      </w:r>
                    </w:p>
                    <w:p w:rsidR="00E230EA" w:rsidRDefault="00E230EA" w:rsidP="00E230E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ass shops and continue up road until roundabout. Turn right into O’Sullivans Beach Rd</w:t>
                      </w:r>
                    </w:p>
                    <w:p w:rsidR="00E230EA" w:rsidRDefault="00E230EA" w:rsidP="00E230E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O’Sullivan’s beach road until MS Road. Cross road and continue up Bains Rd till bike track</w:t>
                      </w:r>
                    </w:p>
                    <w:p w:rsidR="00FF333B" w:rsidRPr="00E230EA" w:rsidRDefault="00E230EA" w:rsidP="00E230E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into bike track and follow back to park</w:t>
                      </w:r>
                    </w:p>
                  </w:txbxContent>
                </v:textbox>
              </v:shape>
            </w:pict>
          </mc:Fallback>
        </mc:AlternateContent>
      </w:r>
      <w:r w:rsidR="00E230EA">
        <w:rPr>
          <w:noProof/>
          <w:lang w:eastAsia="en-AU"/>
        </w:rPr>
        <w:drawing>
          <wp:inline distT="0" distB="0" distL="0" distR="0" wp14:anchorId="0EA467D6" wp14:editId="5430377C">
            <wp:extent cx="4914900" cy="2838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582D">
        <w:rPr>
          <w:rFonts w:ascii="Verdana" w:hAnsi="Verdana"/>
          <w:b/>
          <w:color w:val="0055AA"/>
          <w:sz w:val="28"/>
          <w:szCs w:val="28"/>
        </w:rPr>
        <w:br w:type="page"/>
      </w:r>
    </w:p>
    <w:p w:rsidR="00254F4E" w:rsidRPr="00254F4E" w:rsidRDefault="00254F4E" w:rsidP="00254F4E">
      <w:pPr>
        <w:rPr>
          <w:rFonts w:ascii="Verdana" w:hAnsi="Verdana"/>
          <w:b/>
          <w:color w:val="0055AA"/>
          <w:sz w:val="28"/>
          <w:szCs w:val="28"/>
        </w:rPr>
      </w:pPr>
      <w:r w:rsidRPr="00254F4E">
        <w:rPr>
          <w:rFonts w:ascii="Verdana" w:hAnsi="Verdana"/>
          <w:b/>
          <w:color w:val="0055AA"/>
          <w:sz w:val="28"/>
          <w:szCs w:val="28"/>
        </w:rPr>
        <w:lastRenderedPageBreak/>
        <w:t xml:space="preserve">SRG Run </w:t>
      </w:r>
      <w:r w:rsidR="00E230EA">
        <w:rPr>
          <w:rFonts w:ascii="Verdana" w:hAnsi="Verdana"/>
          <w:b/>
          <w:color w:val="0055AA"/>
          <w:sz w:val="28"/>
          <w:szCs w:val="28"/>
        </w:rPr>
        <w:t>12</w:t>
      </w:r>
      <w:r w:rsidR="00E230EA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E230EA">
        <w:rPr>
          <w:rFonts w:ascii="Verdana" w:hAnsi="Verdana"/>
          <w:b/>
          <w:color w:val="0055AA"/>
          <w:sz w:val="28"/>
          <w:szCs w:val="28"/>
        </w:rPr>
        <w:t>–</w:t>
      </w:r>
      <w:r w:rsidR="00E230EA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E230EA">
        <w:rPr>
          <w:rFonts w:ascii="Verdana" w:hAnsi="Verdana"/>
          <w:b/>
          <w:color w:val="0055AA"/>
          <w:sz w:val="28"/>
          <w:szCs w:val="28"/>
        </w:rPr>
        <w:t>9.5</w:t>
      </w:r>
      <w:r w:rsidR="00E230EA">
        <w:rPr>
          <w:rFonts w:ascii="Verdana" w:hAnsi="Verdana"/>
          <w:b/>
          <w:color w:val="0055AA"/>
          <w:sz w:val="28"/>
          <w:szCs w:val="28"/>
        </w:rPr>
        <w:t>km Christies loop run</w:t>
      </w:r>
    </w:p>
    <w:p w:rsidR="002B582D" w:rsidRPr="00C75A28" w:rsidRDefault="00E230EA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9.5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:rsidR="002B582D" w:rsidRDefault="00E230EA" w:rsidP="00B60E0F">
      <w:pPr>
        <w:jc w:val="center"/>
        <w:rPr>
          <w:rFonts w:ascii="Verdana" w:hAnsi="Verdana"/>
          <w:color w:val="0055AA"/>
          <w:sz w:val="28"/>
          <w:szCs w:val="28"/>
          <w:u w:val="single"/>
        </w:rPr>
      </w:pPr>
      <w:bookmarkStart w:id="0" w:name="_GoBack"/>
      <w:r>
        <w:rPr>
          <w:noProof/>
          <w:lang w:eastAsia="en-AU"/>
        </w:rPr>
        <w:drawing>
          <wp:inline distT="0" distB="0" distL="0" distR="0" wp14:anchorId="0D09D62E" wp14:editId="05874972">
            <wp:extent cx="6024105" cy="2380034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23864" cy="2379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F13F6C" w:rsidRPr="00F13F6C">
        <w:rPr>
          <w:noProof/>
          <w:lang w:eastAsia="en-AU"/>
        </w:rPr>
        <w:t xml:space="preserve"> </w:t>
      </w:r>
    </w:p>
    <w:p w:rsidR="00B60E0F" w:rsidRPr="00627C3C" w:rsidRDefault="006E1CE7">
      <w:pPr>
        <w:rPr>
          <w:sz w:val="24"/>
          <w:szCs w:val="24"/>
        </w:rPr>
      </w:pPr>
      <w:r w:rsidRPr="00627C3C">
        <w:rPr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89F8016" wp14:editId="1A01B86B">
                <wp:simplePos x="0" y="0"/>
                <wp:positionH relativeFrom="column">
                  <wp:posOffset>64851</wp:posOffset>
                </wp:positionH>
                <wp:positionV relativeFrom="paragraph">
                  <wp:posOffset>101087</wp:posOffset>
                </wp:positionV>
                <wp:extent cx="5972175" cy="4792493"/>
                <wp:effectExtent l="0" t="0" r="28575" b="2730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47924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13F6C" w:rsidRPr="0024227D" w:rsidRDefault="00F13F6C" w:rsidP="00F13F6C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24227D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E230EA" w:rsidRDefault="00E230EA" w:rsidP="00E230E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Christies Creek trail towards Emu hotel, continuing  through the tunnel until the wetlands</w:t>
                            </w:r>
                          </w:p>
                          <w:p w:rsidR="00E230EA" w:rsidRDefault="00E230EA" w:rsidP="00E230E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tay on left hand trail until you reach Brodie Road and turn right</w:t>
                            </w:r>
                          </w:p>
                          <w:p w:rsidR="00E230EA" w:rsidRDefault="00E230EA" w:rsidP="00E230E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ass shops and continue up road until roundabout. Turn right into O’Sullivans Beach Rd</w:t>
                            </w:r>
                          </w:p>
                          <w:p w:rsidR="00E230EA" w:rsidRDefault="00E230EA" w:rsidP="00E230E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Follow O’Sullivan’s beach road until MS Road. Cross road and continue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along Bains Road until Panatalinga road</w:t>
                            </w:r>
                          </w:p>
                          <w:p w:rsidR="00E230EA" w:rsidRDefault="00E230EA" w:rsidP="00E230E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right and follow Panatalinga and turn right again into Wheatsheaf road</w:t>
                            </w:r>
                          </w:p>
                          <w:p w:rsidR="006D0232" w:rsidRPr="00E230EA" w:rsidRDefault="00E230EA" w:rsidP="00E230E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Wheatsheaf road</w:t>
                            </w:r>
                            <w:r w:rsidR="002C7C9D" w:rsidRPr="002C7C9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C7C9D">
                              <w:rPr>
                                <w:sz w:val="24"/>
                                <w:szCs w:val="24"/>
                              </w:rPr>
                              <w:t>across States road, and</w:t>
                            </w:r>
                            <w:r w:rsidR="002C7C9D" w:rsidRPr="002C7C9D">
                              <w:rPr>
                                <w:sz w:val="24"/>
                                <w:szCs w:val="24"/>
                              </w:rPr>
                              <w:t xml:space="preserve"> then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urn right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on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to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the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bike track and follow back to 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5.1pt;margin-top:7.95pt;width:470.25pt;height:377.3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" strokecolor="white [3212]">
                <v:textbox>
                  <w:txbxContent>
                    <w:p w:rsidR="00F13F6C" w:rsidRPr="0024227D" w:rsidRDefault="00F13F6C" w:rsidP="00F13F6C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24227D">
                        <w:rPr>
                          <w:rFonts w:cstheme="minorHAnsi"/>
                          <w:sz w:val="24"/>
                          <w:szCs w:val="24"/>
                        </w:rPr>
                        <w:t>Directions:</w:t>
                      </w:r>
                    </w:p>
                    <w:p w:rsidR="00E230EA" w:rsidRDefault="00E230EA" w:rsidP="00E230E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Christies Creek trail towards Emu hotel, continuing  through the tunnel until the wetlands</w:t>
                      </w:r>
                    </w:p>
                    <w:p w:rsidR="00E230EA" w:rsidRDefault="00E230EA" w:rsidP="00E230E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Stay on left hand trail until you reach Brodie Road and turn right</w:t>
                      </w:r>
                    </w:p>
                    <w:p w:rsidR="00E230EA" w:rsidRDefault="00E230EA" w:rsidP="00E230E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ass shops and continue up road until roundabout. Turn right into O’Sullivans Beach Rd</w:t>
                      </w:r>
                    </w:p>
                    <w:p w:rsidR="00E230EA" w:rsidRDefault="00E230EA" w:rsidP="00E230E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Follow O’Sullivan’s beach road until MS Road. Cross road and continue </w:t>
                      </w:r>
                      <w:r>
                        <w:rPr>
                          <w:sz w:val="24"/>
                          <w:szCs w:val="24"/>
                        </w:rPr>
                        <w:t>along Bains Road until Panatalinga road</w:t>
                      </w:r>
                    </w:p>
                    <w:p w:rsidR="00E230EA" w:rsidRDefault="00E230EA" w:rsidP="00E230E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right and follow Panatalinga and turn right again into Wheatsheaf road</w:t>
                      </w:r>
                    </w:p>
                    <w:p w:rsidR="006D0232" w:rsidRPr="00E230EA" w:rsidRDefault="00E230EA" w:rsidP="00E230E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Wheatsheaf road</w:t>
                      </w:r>
                      <w:r w:rsidR="002C7C9D" w:rsidRPr="002C7C9D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2C7C9D">
                        <w:rPr>
                          <w:sz w:val="24"/>
                          <w:szCs w:val="24"/>
                        </w:rPr>
                        <w:t>across States road, and</w:t>
                      </w:r>
                      <w:r w:rsidR="002C7C9D" w:rsidRPr="002C7C9D">
                        <w:rPr>
                          <w:sz w:val="24"/>
                          <w:szCs w:val="24"/>
                        </w:rPr>
                        <w:t xml:space="preserve"> then </w:t>
                      </w:r>
                      <w:r>
                        <w:rPr>
                          <w:sz w:val="24"/>
                          <w:szCs w:val="24"/>
                        </w:rPr>
                        <w:t>t</w:t>
                      </w:r>
                      <w:r>
                        <w:rPr>
                          <w:sz w:val="24"/>
                          <w:szCs w:val="24"/>
                        </w:rPr>
                        <w:t xml:space="preserve">urn right </w:t>
                      </w:r>
                      <w:r>
                        <w:rPr>
                          <w:sz w:val="24"/>
                          <w:szCs w:val="24"/>
                        </w:rPr>
                        <w:t>on</w:t>
                      </w:r>
                      <w:r>
                        <w:rPr>
                          <w:sz w:val="24"/>
                          <w:szCs w:val="24"/>
                        </w:rPr>
                        <w:t xml:space="preserve">to </w:t>
                      </w:r>
                      <w:r>
                        <w:rPr>
                          <w:sz w:val="24"/>
                          <w:szCs w:val="24"/>
                        </w:rPr>
                        <w:t xml:space="preserve">the </w:t>
                      </w:r>
                      <w:r>
                        <w:rPr>
                          <w:sz w:val="24"/>
                          <w:szCs w:val="24"/>
                        </w:rPr>
                        <w:t>bike track and follow back to park</w:t>
                      </w:r>
                    </w:p>
                  </w:txbxContent>
                </v:textbox>
              </v:shape>
            </w:pict>
          </mc:Fallback>
        </mc:AlternateContent>
      </w:r>
      <w:r w:rsidR="00B60E0F" w:rsidRPr="00627C3C">
        <w:rPr>
          <w:sz w:val="24"/>
          <w:szCs w:val="24"/>
        </w:rPr>
        <w:br w:type="page"/>
      </w:r>
    </w:p>
    <w:p w:rsidR="00EC0105" w:rsidRPr="00EC0105" w:rsidRDefault="00EC0105" w:rsidP="00EC0105">
      <w:pPr>
        <w:rPr>
          <w:rFonts w:ascii="Verdana" w:hAnsi="Verdana"/>
          <w:b/>
          <w:color w:val="0055AA"/>
          <w:sz w:val="28"/>
          <w:szCs w:val="28"/>
        </w:rPr>
      </w:pPr>
      <w:r w:rsidRPr="00EC0105">
        <w:rPr>
          <w:rFonts w:ascii="Verdana" w:hAnsi="Verdana"/>
          <w:b/>
          <w:color w:val="0055AA"/>
          <w:sz w:val="28"/>
          <w:szCs w:val="28"/>
        </w:rPr>
        <w:lastRenderedPageBreak/>
        <w:t xml:space="preserve">SRG Run </w:t>
      </w:r>
      <w:r w:rsidR="00E230EA">
        <w:rPr>
          <w:rFonts w:ascii="Verdana" w:hAnsi="Verdana"/>
          <w:b/>
          <w:color w:val="0055AA"/>
          <w:sz w:val="28"/>
          <w:szCs w:val="28"/>
        </w:rPr>
        <w:t>12</w:t>
      </w:r>
      <w:r w:rsidR="00E230EA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E230EA">
        <w:rPr>
          <w:rFonts w:ascii="Verdana" w:hAnsi="Verdana"/>
          <w:b/>
          <w:color w:val="0055AA"/>
          <w:sz w:val="28"/>
          <w:szCs w:val="28"/>
        </w:rPr>
        <w:t>–</w:t>
      </w:r>
      <w:r w:rsidR="00E230EA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E230EA">
        <w:rPr>
          <w:rFonts w:ascii="Verdana" w:hAnsi="Verdana"/>
          <w:b/>
          <w:color w:val="0055AA"/>
          <w:sz w:val="28"/>
          <w:szCs w:val="28"/>
        </w:rPr>
        <w:t>19.1</w:t>
      </w:r>
      <w:r w:rsidR="00E230EA">
        <w:rPr>
          <w:rFonts w:ascii="Verdana" w:hAnsi="Verdana"/>
          <w:b/>
          <w:color w:val="0055AA"/>
          <w:sz w:val="28"/>
          <w:szCs w:val="28"/>
        </w:rPr>
        <w:t>km Christies loop run</w:t>
      </w:r>
    </w:p>
    <w:p w:rsidR="00171F0B" w:rsidRPr="00C75A28" w:rsidRDefault="00E230EA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19.1</w:t>
      </w:r>
      <w:r w:rsidR="00B60E0F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  <w:r w:rsidR="00171F0B" w:rsidRPr="00C75A28">
        <w:rPr>
          <w:rFonts w:ascii="Verdana" w:hAnsi="Verdana"/>
          <w:color w:val="0055AA"/>
          <w:sz w:val="28"/>
          <w:szCs w:val="28"/>
        </w:rPr>
        <w:t xml:space="preserve"> </w:t>
      </w:r>
    </w:p>
    <w:p w:rsidR="00EC0105" w:rsidRDefault="005A3C78" w:rsidP="00C43211">
      <w:pPr>
        <w:jc w:val="center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47B51CA" wp14:editId="19FD8794">
                <wp:simplePos x="0" y="0"/>
                <wp:positionH relativeFrom="column">
                  <wp:posOffset>-175098</wp:posOffset>
                </wp:positionH>
                <wp:positionV relativeFrom="paragraph">
                  <wp:posOffset>4132080</wp:posOffset>
                </wp:positionV>
                <wp:extent cx="6445885" cy="4124528"/>
                <wp:effectExtent l="0" t="0" r="12065" b="2857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5885" cy="41245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1CE7" w:rsidRPr="002C7C9D" w:rsidRDefault="006E1CE7" w:rsidP="00DE3138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2C7C9D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2C7C9D" w:rsidRPr="002C7C9D" w:rsidRDefault="002C7C9D" w:rsidP="002C7C9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C7C9D">
                              <w:rPr>
                                <w:sz w:val="24"/>
                                <w:szCs w:val="24"/>
                              </w:rPr>
                              <w:t>Follow track to Wheatsheaf road and continue on, crossing Doctors Road and Main South Road (Near Honeypot Rd)</w:t>
                            </w:r>
                          </w:p>
                          <w:p w:rsidR="002C7C9D" w:rsidRPr="002C7C9D" w:rsidRDefault="002C7C9D" w:rsidP="002C7C9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C7C9D">
                              <w:rPr>
                                <w:sz w:val="24"/>
                                <w:szCs w:val="24"/>
                              </w:rPr>
                              <w:t xml:space="preserve">At next Road crossing (Near Irish Hotel) turn right into Melsetter road </w:t>
                            </w:r>
                          </w:p>
                          <w:p w:rsidR="002C7C9D" w:rsidRPr="002C7C9D" w:rsidRDefault="002C7C9D" w:rsidP="002C7C9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C7C9D">
                              <w:rPr>
                                <w:sz w:val="24"/>
                                <w:szCs w:val="24"/>
                              </w:rPr>
                              <w:t xml:space="preserve">Just after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Melfort Road,</w:t>
                            </w:r>
                            <w:r w:rsidRPr="002C7C9D">
                              <w:rPr>
                                <w:sz w:val="24"/>
                                <w:szCs w:val="24"/>
                              </w:rPr>
                              <w:t xml:space="preserve"> opposite the school entry, turn left onto the bike track</w:t>
                            </w:r>
                          </w:p>
                          <w:p w:rsidR="002C7C9D" w:rsidRPr="002C7C9D" w:rsidRDefault="002C7C9D" w:rsidP="002C7C9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C7C9D">
                              <w:rPr>
                                <w:sz w:val="24"/>
                                <w:szCs w:val="24"/>
                              </w:rPr>
                              <w:t xml:space="preserve">Follow bike track across </w:t>
                            </w:r>
                            <w:r w:rsidRPr="002C7C9D">
                              <w:rPr>
                                <w:sz w:val="24"/>
                                <w:szCs w:val="24"/>
                              </w:rPr>
                              <w:t xml:space="preserve">Honeypot Road, </w:t>
                            </w:r>
                            <w:r w:rsidRPr="002C7C9D">
                              <w:rPr>
                                <w:sz w:val="24"/>
                                <w:szCs w:val="24"/>
                              </w:rPr>
                              <w:t xml:space="preserve">Glynville Drive (IGA), Beach Road, </w:t>
                            </w:r>
                            <w:r w:rsidRPr="002C7C9D">
                              <w:rPr>
                                <w:sz w:val="24"/>
                                <w:szCs w:val="24"/>
                              </w:rPr>
                              <w:t xml:space="preserve">and </w:t>
                            </w:r>
                            <w:r w:rsidRPr="002C7C9D">
                              <w:rPr>
                                <w:sz w:val="24"/>
                                <w:szCs w:val="24"/>
                              </w:rPr>
                              <w:t>under Elizabeth Rd</w:t>
                            </w:r>
                            <w:r w:rsidRPr="002C7C9D"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  <w:r w:rsidRPr="002C7C9D">
                              <w:rPr>
                                <w:sz w:val="24"/>
                                <w:szCs w:val="24"/>
                              </w:rPr>
                              <w:t xml:space="preserve"> until Flaxmill Rd (path goes through tunnel)</w:t>
                            </w:r>
                          </w:p>
                          <w:p w:rsidR="002C7C9D" w:rsidRPr="002C7C9D" w:rsidRDefault="002C7C9D" w:rsidP="002C7C9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C7C9D">
                              <w:rPr>
                                <w:sz w:val="24"/>
                                <w:szCs w:val="24"/>
                              </w:rPr>
                              <w:t>Turn right and follow Flaxmill to Main South road and continue on to bike track – turn left and return to park</w:t>
                            </w:r>
                          </w:p>
                          <w:p w:rsidR="002C7C9D" w:rsidRPr="002C7C9D" w:rsidRDefault="002C7C9D" w:rsidP="002C7C9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C7C9D">
                              <w:rPr>
                                <w:sz w:val="24"/>
                                <w:szCs w:val="24"/>
                              </w:rPr>
                              <w:t xml:space="preserve">(10km run group start) </w:t>
                            </w:r>
                            <w:r w:rsidRPr="002C7C9D">
                              <w:rPr>
                                <w:sz w:val="24"/>
                                <w:szCs w:val="24"/>
                              </w:rPr>
                              <w:t>Follow Christies Creek trail towards Emu hotel, continuing  through the tunnel until the wetlands</w:t>
                            </w:r>
                          </w:p>
                          <w:p w:rsidR="002C7C9D" w:rsidRPr="002C7C9D" w:rsidRDefault="002C7C9D" w:rsidP="002C7C9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C7C9D">
                              <w:rPr>
                                <w:sz w:val="24"/>
                                <w:szCs w:val="24"/>
                              </w:rPr>
                              <w:t>Stay on left hand trail until you reach Brodie Road and turn right</w:t>
                            </w:r>
                          </w:p>
                          <w:p w:rsidR="002C7C9D" w:rsidRPr="002C7C9D" w:rsidRDefault="002C7C9D" w:rsidP="002C7C9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C7C9D">
                              <w:rPr>
                                <w:sz w:val="24"/>
                                <w:szCs w:val="24"/>
                              </w:rPr>
                              <w:t>Pass shops and continue up road until roundabout. Turn right into O’Sullivans Beach Rd</w:t>
                            </w:r>
                          </w:p>
                          <w:p w:rsidR="002C7C9D" w:rsidRPr="002C7C9D" w:rsidRDefault="002C7C9D" w:rsidP="002C7C9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C7C9D">
                              <w:rPr>
                                <w:sz w:val="24"/>
                                <w:szCs w:val="24"/>
                              </w:rPr>
                              <w:t>Follow O’Sullivan’s beach road until MS Road. Cross road and continue along Bains Road until Panatalinga road</w:t>
                            </w:r>
                          </w:p>
                          <w:p w:rsidR="002C7C9D" w:rsidRPr="002C7C9D" w:rsidRDefault="002C7C9D" w:rsidP="002C7C9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C7C9D">
                              <w:rPr>
                                <w:sz w:val="24"/>
                                <w:szCs w:val="24"/>
                              </w:rPr>
                              <w:t>Turn right and follow Panatalinga and turn right again into Wheatsheaf road</w:t>
                            </w:r>
                          </w:p>
                          <w:p w:rsidR="00AA047A" w:rsidRPr="002C7C9D" w:rsidRDefault="002C7C9D" w:rsidP="002C7C9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Wheatsheaf road across States road, and</w:t>
                            </w:r>
                            <w:r w:rsidRPr="002C7C9D">
                              <w:rPr>
                                <w:sz w:val="24"/>
                                <w:szCs w:val="24"/>
                              </w:rPr>
                              <w:t xml:space="preserve"> then turn right onto the bike track and follow back to 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-13.8pt;margin-top:325.35pt;width:507.55pt;height:324.7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" strokecolor="white [3212]">
                <v:textbox>
                  <w:txbxContent>
                    <w:p w:rsidR="006E1CE7" w:rsidRPr="002C7C9D" w:rsidRDefault="006E1CE7" w:rsidP="00DE3138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2C7C9D">
                        <w:rPr>
                          <w:rFonts w:cstheme="minorHAnsi"/>
                          <w:sz w:val="24"/>
                          <w:szCs w:val="24"/>
                        </w:rPr>
                        <w:t>Directions:</w:t>
                      </w:r>
                    </w:p>
                    <w:p w:rsidR="002C7C9D" w:rsidRPr="002C7C9D" w:rsidRDefault="002C7C9D" w:rsidP="002C7C9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sz w:val="24"/>
                          <w:szCs w:val="24"/>
                        </w:rPr>
                      </w:pPr>
                      <w:r w:rsidRPr="002C7C9D">
                        <w:rPr>
                          <w:sz w:val="24"/>
                          <w:szCs w:val="24"/>
                        </w:rPr>
                        <w:t>Follow track to Wheatsheaf road and continue on, crossing Doctors Road and Main South Road (Near Honeypot Rd)</w:t>
                      </w:r>
                    </w:p>
                    <w:p w:rsidR="002C7C9D" w:rsidRPr="002C7C9D" w:rsidRDefault="002C7C9D" w:rsidP="002C7C9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sz w:val="24"/>
                          <w:szCs w:val="24"/>
                        </w:rPr>
                      </w:pPr>
                      <w:r w:rsidRPr="002C7C9D">
                        <w:rPr>
                          <w:sz w:val="24"/>
                          <w:szCs w:val="24"/>
                        </w:rPr>
                        <w:t xml:space="preserve">At next Road crossing (Near Irish Hotel) turn right into Melsetter road </w:t>
                      </w:r>
                    </w:p>
                    <w:p w:rsidR="002C7C9D" w:rsidRPr="002C7C9D" w:rsidRDefault="002C7C9D" w:rsidP="002C7C9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sz w:val="24"/>
                          <w:szCs w:val="24"/>
                        </w:rPr>
                      </w:pPr>
                      <w:r w:rsidRPr="002C7C9D">
                        <w:rPr>
                          <w:sz w:val="24"/>
                          <w:szCs w:val="24"/>
                        </w:rPr>
                        <w:t xml:space="preserve">Just after </w:t>
                      </w:r>
                      <w:r>
                        <w:rPr>
                          <w:sz w:val="24"/>
                          <w:szCs w:val="24"/>
                        </w:rPr>
                        <w:t>Melfort Road,</w:t>
                      </w:r>
                      <w:r w:rsidRPr="002C7C9D">
                        <w:rPr>
                          <w:sz w:val="24"/>
                          <w:szCs w:val="24"/>
                        </w:rPr>
                        <w:t xml:space="preserve"> opposite the school entry, turn left onto the bike track</w:t>
                      </w:r>
                    </w:p>
                    <w:p w:rsidR="002C7C9D" w:rsidRPr="002C7C9D" w:rsidRDefault="002C7C9D" w:rsidP="002C7C9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sz w:val="24"/>
                          <w:szCs w:val="24"/>
                        </w:rPr>
                      </w:pPr>
                      <w:r w:rsidRPr="002C7C9D">
                        <w:rPr>
                          <w:sz w:val="24"/>
                          <w:szCs w:val="24"/>
                        </w:rPr>
                        <w:t xml:space="preserve">Follow bike track across </w:t>
                      </w:r>
                      <w:r w:rsidRPr="002C7C9D">
                        <w:rPr>
                          <w:sz w:val="24"/>
                          <w:szCs w:val="24"/>
                        </w:rPr>
                        <w:t xml:space="preserve">Honeypot Road, </w:t>
                      </w:r>
                      <w:r w:rsidRPr="002C7C9D">
                        <w:rPr>
                          <w:sz w:val="24"/>
                          <w:szCs w:val="24"/>
                        </w:rPr>
                        <w:t xml:space="preserve">Glynville Drive (IGA), Beach Road, </w:t>
                      </w:r>
                      <w:r w:rsidRPr="002C7C9D">
                        <w:rPr>
                          <w:sz w:val="24"/>
                          <w:szCs w:val="24"/>
                        </w:rPr>
                        <w:t xml:space="preserve">and </w:t>
                      </w:r>
                      <w:r w:rsidRPr="002C7C9D">
                        <w:rPr>
                          <w:sz w:val="24"/>
                          <w:szCs w:val="24"/>
                        </w:rPr>
                        <w:t>under Elizabeth Rd</w:t>
                      </w:r>
                      <w:r w:rsidRPr="002C7C9D">
                        <w:rPr>
                          <w:sz w:val="24"/>
                          <w:szCs w:val="24"/>
                        </w:rPr>
                        <w:t>,</w:t>
                      </w:r>
                      <w:r w:rsidRPr="002C7C9D">
                        <w:rPr>
                          <w:sz w:val="24"/>
                          <w:szCs w:val="24"/>
                        </w:rPr>
                        <w:t xml:space="preserve"> until Flaxmill Rd (path goes through tunnel)</w:t>
                      </w:r>
                    </w:p>
                    <w:p w:rsidR="002C7C9D" w:rsidRPr="002C7C9D" w:rsidRDefault="002C7C9D" w:rsidP="002C7C9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sz w:val="24"/>
                          <w:szCs w:val="24"/>
                        </w:rPr>
                      </w:pPr>
                      <w:r w:rsidRPr="002C7C9D">
                        <w:rPr>
                          <w:sz w:val="24"/>
                          <w:szCs w:val="24"/>
                        </w:rPr>
                        <w:t>Turn right and follow Flaxmill to Main South road and continue on to bike track – turn left and return to park</w:t>
                      </w:r>
                    </w:p>
                    <w:p w:rsidR="002C7C9D" w:rsidRPr="002C7C9D" w:rsidRDefault="002C7C9D" w:rsidP="002C7C9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 w:rsidRPr="002C7C9D">
                        <w:rPr>
                          <w:sz w:val="24"/>
                          <w:szCs w:val="24"/>
                        </w:rPr>
                        <w:t xml:space="preserve">(10km run group start) </w:t>
                      </w:r>
                      <w:r w:rsidRPr="002C7C9D">
                        <w:rPr>
                          <w:sz w:val="24"/>
                          <w:szCs w:val="24"/>
                        </w:rPr>
                        <w:t>Follow Christies Creek trail towards Emu hotel, continuing  through the tunnel until the wetlands</w:t>
                      </w:r>
                    </w:p>
                    <w:p w:rsidR="002C7C9D" w:rsidRPr="002C7C9D" w:rsidRDefault="002C7C9D" w:rsidP="002C7C9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 w:rsidRPr="002C7C9D">
                        <w:rPr>
                          <w:sz w:val="24"/>
                          <w:szCs w:val="24"/>
                        </w:rPr>
                        <w:t>Stay on left hand trail until you reach Brodie Road and turn right</w:t>
                      </w:r>
                    </w:p>
                    <w:p w:rsidR="002C7C9D" w:rsidRPr="002C7C9D" w:rsidRDefault="002C7C9D" w:rsidP="002C7C9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 w:rsidRPr="002C7C9D">
                        <w:rPr>
                          <w:sz w:val="24"/>
                          <w:szCs w:val="24"/>
                        </w:rPr>
                        <w:t>Pass shops and continue up road until roundabout. Turn right into O’Sullivans Beach Rd</w:t>
                      </w:r>
                    </w:p>
                    <w:p w:rsidR="002C7C9D" w:rsidRPr="002C7C9D" w:rsidRDefault="002C7C9D" w:rsidP="002C7C9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 w:rsidRPr="002C7C9D">
                        <w:rPr>
                          <w:sz w:val="24"/>
                          <w:szCs w:val="24"/>
                        </w:rPr>
                        <w:t>Follow O’Sullivan’s beach road until MS Road. Cross road and continue along Bains Road until Panatalinga road</w:t>
                      </w:r>
                    </w:p>
                    <w:p w:rsidR="002C7C9D" w:rsidRPr="002C7C9D" w:rsidRDefault="002C7C9D" w:rsidP="002C7C9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 w:rsidRPr="002C7C9D">
                        <w:rPr>
                          <w:sz w:val="24"/>
                          <w:szCs w:val="24"/>
                        </w:rPr>
                        <w:t>Turn right and follow Panatalinga and turn right again into Wheatsheaf road</w:t>
                      </w:r>
                    </w:p>
                    <w:p w:rsidR="00AA047A" w:rsidRPr="002C7C9D" w:rsidRDefault="002C7C9D" w:rsidP="002C7C9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Wheatsheaf road across States road, and</w:t>
                      </w:r>
                      <w:r w:rsidRPr="002C7C9D">
                        <w:rPr>
                          <w:sz w:val="24"/>
                          <w:szCs w:val="24"/>
                        </w:rPr>
                        <w:t xml:space="preserve"> then turn right onto the bike track and follow back to park</w:t>
                      </w:r>
                    </w:p>
                  </w:txbxContent>
                </v:textbox>
              </v:shape>
            </w:pict>
          </mc:Fallback>
        </mc:AlternateContent>
      </w:r>
      <w:r w:rsidR="00C43211" w:rsidRPr="00C43211">
        <w:rPr>
          <w:noProof/>
          <w:lang w:eastAsia="en-AU"/>
        </w:rPr>
        <w:t xml:space="preserve"> </w:t>
      </w:r>
      <w:r w:rsidR="00E230EA">
        <w:rPr>
          <w:noProof/>
          <w:lang w:eastAsia="en-AU"/>
        </w:rPr>
        <w:drawing>
          <wp:inline distT="0" distB="0" distL="0" distR="0" wp14:anchorId="45AFC37D" wp14:editId="1F482688">
            <wp:extent cx="3361382" cy="4131013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62749" cy="4132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0105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56958" w:rsidRDefault="00E56958" w:rsidP="00464AEE">
      <w:pPr>
        <w:spacing w:after="0" w:line="240" w:lineRule="auto"/>
      </w:pPr>
      <w:r>
        <w:separator/>
      </w:r>
    </w:p>
  </w:endnote>
  <w:endnote w:type="continuationSeparator" w:id="0">
    <w:p w:rsidR="00E56958" w:rsidRDefault="00E56958" w:rsidP="00464A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56958" w:rsidRDefault="00E56958" w:rsidP="00464AEE">
      <w:pPr>
        <w:spacing w:after="0" w:line="240" w:lineRule="auto"/>
      </w:pPr>
      <w:r>
        <w:separator/>
      </w:r>
    </w:p>
  </w:footnote>
  <w:footnote w:type="continuationSeparator" w:id="0">
    <w:p w:rsidR="00E56958" w:rsidRDefault="00E56958" w:rsidP="00464A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4AEE" w:rsidRPr="00ED2CA5" w:rsidRDefault="002B582D" w:rsidP="00464AEE">
    <w:pPr>
      <w:pStyle w:val="Header"/>
      <w:rPr>
        <w:b/>
        <w:i/>
        <w:sz w:val="10"/>
        <w:szCs w:val="10"/>
      </w:rPr>
    </w:pPr>
    <w:r>
      <w:rPr>
        <w:b/>
        <w:i/>
        <w:noProof/>
        <w:sz w:val="28"/>
        <w:szCs w:val="28"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219916</wp:posOffset>
              </wp:positionH>
              <wp:positionV relativeFrom="paragraph">
                <wp:posOffset>-273914</wp:posOffset>
              </wp:positionV>
              <wp:extent cx="1147864" cy="706741"/>
              <wp:effectExtent l="0" t="0" r="0" b="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7864" cy="70674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B582D" w:rsidRDefault="002B582D">
                          <w:r>
                            <w:rPr>
                              <w:b/>
                              <w:i/>
                              <w:noProof/>
                              <w:sz w:val="10"/>
                              <w:szCs w:val="10"/>
                              <w:lang w:eastAsia="en-AU"/>
                            </w:rPr>
                            <w:drawing>
                              <wp:inline distT="0" distB="0" distL="0" distR="0" wp14:anchorId="244D760D" wp14:editId="4AB6882B">
                                <wp:extent cx="959796" cy="538264"/>
                                <wp:effectExtent l="0" t="0" r="0" b="0"/>
                                <wp:docPr id="23" name="Picture 2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SRG_LOGO_700x392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58215" cy="537377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9" type="#_x0000_t202" style="position:absolute;margin-left:411pt;margin-top:-21.55pt;width:90.4pt;height:55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" fillcolor="white [3201]" stroked="f" strokeweight=".5pt">
              <v:textbox>
                <w:txbxContent>
                  <w:p w:rsidR="002B582D" w:rsidRDefault="002B582D">
                    <w:r>
                      <w:rPr>
                        <w:b/>
                        <w:i/>
                        <w:noProof/>
                        <w:sz w:val="10"/>
                        <w:szCs w:val="10"/>
                        <w:lang w:eastAsia="en-AU"/>
                      </w:rPr>
                      <w:drawing>
                        <wp:inline distT="0" distB="0" distL="0" distR="0" wp14:anchorId="244D760D" wp14:editId="4AB6882B">
                          <wp:extent cx="959796" cy="538264"/>
                          <wp:effectExtent l="0" t="0" r="0" b="0"/>
                          <wp:docPr id="23" name="Picture 2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SRG_LOGO_700x392.jpg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958215" cy="537377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464AEE" w:rsidRPr="00ED2CA5">
      <w:rPr>
        <w:b/>
        <w:i/>
        <w:sz w:val="28"/>
        <w:szCs w:val="28"/>
      </w:rPr>
      <w:t>Southern Running Group</w:t>
    </w:r>
    <w:r w:rsidR="00464AEE" w:rsidRPr="00ED2CA5">
      <w:rPr>
        <w:b/>
        <w:i/>
        <w:sz w:val="28"/>
        <w:szCs w:val="28"/>
      </w:rPr>
      <w:ptab w:relativeTo="margin" w:alignment="center" w:leader="none"/>
    </w:r>
    <w:r w:rsidR="00464AEE" w:rsidRPr="00ED2CA5">
      <w:rPr>
        <w:b/>
        <w:i/>
        <w:sz w:val="28"/>
        <w:szCs w:val="28"/>
      </w:rPr>
      <w:ptab w:relativeTo="margin" w:alignment="right" w:leader="none"/>
    </w:r>
  </w:p>
  <w:p w:rsidR="00464AEE" w:rsidRDefault="00464AE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277A0"/>
    <w:multiLevelType w:val="hybridMultilevel"/>
    <w:tmpl w:val="50F0977E"/>
    <w:lvl w:ilvl="0" w:tplc="28C6BC6E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4A1FE4"/>
    <w:multiLevelType w:val="hybridMultilevel"/>
    <w:tmpl w:val="245088F2"/>
    <w:lvl w:ilvl="0" w:tplc="84089836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045FE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30526EA"/>
    <w:multiLevelType w:val="hybridMultilevel"/>
    <w:tmpl w:val="4808BD36"/>
    <w:lvl w:ilvl="0" w:tplc="751C4A1A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4D5353F"/>
    <w:multiLevelType w:val="hybridMultilevel"/>
    <w:tmpl w:val="609CBC48"/>
    <w:lvl w:ilvl="0" w:tplc="CB4816AE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97D6811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CCE0E61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FFD28C2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29F3B0D"/>
    <w:multiLevelType w:val="hybridMultilevel"/>
    <w:tmpl w:val="245088F2"/>
    <w:lvl w:ilvl="0" w:tplc="84089836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59B42A9"/>
    <w:multiLevelType w:val="hybridMultilevel"/>
    <w:tmpl w:val="2F449C7E"/>
    <w:lvl w:ilvl="0" w:tplc="6F6AB86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D25663A"/>
    <w:multiLevelType w:val="hybridMultilevel"/>
    <w:tmpl w:val="0ED0AC50"/>
    <w:lvl w:ilvl="0" w:tplc="CE3A17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DD026B6"/>
    <w:multiLevelType w:val="hybridMultilevel"/>
    <w:tmpl w:val="EF201D72"/>
    <w:lvl w:ilvl="0" w:tplc="1AB854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0496CF9"/>
    <w:multiLevelType w:val="hybridMultilevel"/>
    <w:tmpl w:val="0DD02D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49E76B60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B0D7067"/>
    <w:multiLevelType w:val="hybridMultilevel"/>
    <w:tmpl w:val="F53EEA62"/>
    <w:lvl w:ilvl="0" w:tplc="7C16E12C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CDA0C33"/>
    <w:multiLevelType w:val="hybridMultilevel"/>
    <w:tmpl w:val="1728AEE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0702B15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4F333A2"/>
    <w:multiLevelType w:val="hybridMultilevel"/>
    <w:tmpl w:val="47863190"/>
    <w:lvl w:ilvl="0" w:tplc="504A94E2">
      <w:start w:val="4"/>
      <w:numFmt w:val="decimal"/>
      <w:lvlText w:val="%1."/>
      <w:lvlJc w:val="left"/>
      <w:pPr>
        <w:ind w:left="360" w:hanging="360"/>
      </w:pPr>
      <w:rPr>
        <w:rFonts w:cstheme="minorHAnsi" w:hint="default"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56E60903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5A6A5B0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5B44133C"/>
    <w:multiLevelType w:val="hybridMultilevel"/>
    <w:tmpl w:val="3AD8FC2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73640270"/>
    <w:multiLevelType w:val="hybridMultilevel"/>
    <w:tmpl w:val="6DDAA178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7A8B6FC5"/>
    <w:multiLevelType w:val="hybridMultilevel"/>
    <w:tmpl w:val="3FDC575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9"/>
  </w:num>
  <w:num w:numId="2">
    <w:abstractNumId w:val="13"/>
  </w:num>
  <w:num w:numId="3">
    <w:abstractNumId w:val="9"/>
  </w:num>
  <w:num w:numId="4">
    <w:abstractNumId w:val="7"/>
  </w:num>
  <w:num w:numId="5">
    <w:abstractNumId w:val="12"/>
  </w:num>
  <w:num w:numId="6">
    <w:abstractNumId w:val="2"/>
  </w:num>
  <w:num w:numId="7">
    <w:abstractNumId w:val="5"/>
  </w:num>
  <w:num w:numId="8">
    <w:abstractNumId w:val="18"/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6"/>
  </w:num>
  <w:num w:numId="13">
    <w:abstractNumId w:val="6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1"/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17"/>
  </w:num>
  <w:num w:numId="22">
    <w:abstractNumId w:val="22"/>
  </w:num>
  <w:num w:numId="23">
    <w:abstractNumId w:val="20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7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jA1sDCwNDACspR0lIJTi4sz8/NACsxrAb/OgOcsAAAA"/>
  </w:docVars>
  <w:rsids>
    <w:rsidRoot w:val="008779C6"/>
    <w:rsid w:val="0007443F"/>
    <w:rsid w:val="000D1782"/>
    <w:rsid w:val="00171F0B"/>
    <w:rsid w:val="001B1140"/>
    <w:rsid w:val="001D1791"/>
    <w:rsid w:val="0024227D"/>
    <w:rsid w:val="00254F4E"/>
    <w:rsid w:val="002B582D"/>
    <w:rsid w:val="002C7C9D"/>
    <w:rsid w:val="002D1D0C"/>
    <w:rsid w:val="003319C9"/>
    <w:rsid w:val="00414CE7"/>
    <w:rsid w:val="00464AEE"/>
    <w:rsid w:val="00467D10"/>
    <w:rsid w:val="0048451B"/>
    <w:rsid w:val="004A79F4"/>
    <w:rsid w:val="004B6971"/>
    <w:rsid w:val="005948EE"/>
    <w:rsid w:val="005A3C78"/>
    <w:rsid w:val="005B43F8"/>
    <w:rsid w:val="0062376A"/>
    <w:rsid w:val="00627C3C"/>
    <w:rsid w:val="00644091"/>
    <w:rsid w:val="00687946"/>
    <w:rsid w:val="006D0232"/>
    <w:rsid w:val="006E1CE7"/>
    <w:rsid w:val="00734017"/>
    <w:rsid w:val="00863657"/>
    <w:rsid w:val="008779C6"/>
    <w:rsid w:val="00944C3E"/>
    <w:rsid w:val="009718C3"/>
    <w:rsid w:val="00983D98"/>
    <w:rsid w:val="00994B11"/>
    <w:rsid w:val="009A048C"/>
    <w:rsid w:val="00A46C70"/>
    <w:rsid w:val="00AA047A"/>
    <w:rsid w:val="00AE1A4D"/>
    <w:rsid w:val="00AF4A37"/>
    <w:rsid w:val="00B4302F"/>
    <w:rsid w:val="00B60E0F"/>
    <w:rsid w:val="00BB60F9"/>
    <w:rsid w:val="00BF066B"/>
    <w:rsid w:val="00C33125"/>
    <w:rsid w:val="00C43211"/>
    <w:rsid w:val="00C75A28"/>
    <w:rsid w:val="00C96924"/>
    <w:rsid w:val="00CE33D7"/>
    <w:rsid w:val="00D21254"/>
    <w:rsid w:val="00D43506"/>
    <w:rsid w:val="00D87F90"/>
    <w:rsid w:val="00DE3138"/>
    <w:rsid w:val="00E01CC7"/>
    <w:rsid w:val="00E230EA"/>
    <w:rsid w:val="00E56958"/>
    <w:rsid w:val="00E6223B"/>
    <w:rsid w:val="00E647D0"/>
    <w:rsid w:val="00EC0105"/>
    <w:rsid w:val="00EE2811"/>
    <w:rsid w:val="00F13F6C"/>
    <w:rsid w:val="00F659A3"/>
    <w:rsid w:val="00FC2790"/>
    <w:rsid w:val="00FD38F3"/>
    <w:rsid w:val="00FF3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7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9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5</Words>
  <Characters>1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y</dc:creator>
  <cp:lastModifiedBy>Study</cp:lastModifiedBy>
  <cp:revision>2</cp:revision>
  <cp:lastPrinted>2014-03-02T04:52:00Z</cp:lastPrinted>
  <dcterms:created xsi:type="dcterms:W3CDTF">2018-03-03T03:37:00Z</dcterms:created>
  <dcterms:modified xsi:type="dcterms:W3CDTF">2018-03-03T03:37:00Z</dcterms:modified>
</cp:coreProperties>
</file>